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58E8" w:rsidRDefault="005758E8" w:rsidP="00C61475">
      <w:pPr>
        <w:jc w:val="center"/>
        <w:rPr>
          <w:b/>
          <w:bCs/>
          <w:sz w:val="36"/>
          <w:szCs w:val="36"/>
        </w:rPr>
      </w:pPr>
    </w:p>
    <w:p w:rsidR="00C61475" w:rsidRDefault="00C61475" w:rsidP="00C6147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</w:t>
      </w:r>
      <w:r w:rsidR="009929F2">
        <w:rPr>
          <w:b/>
          <w:bCs/>
          <w:sz w:val="36"/>
          <w:szCs w:val="36"/>
          <w:vertAlign w:val="superscript"/>
        </w:rPr>
        <w:t>ème</w:t>
      </w:r>
      <w:r w:rsidR="009929F2" w:rsidRPr="004D0698">
        <w:rPr>
          <w:b/>
          <w:bCs/>
          <w:sz w:val="36"/>
          <w:szCs w:val="36"/>
          <w:vertAlign w:val="superscript"/>
        </w:rPr>
        <w:t xml:space="preserve"> </w:t>
      </w:r>
      <w:r w:rsidR="009929F2" w:rsidRPr="004D0698">
        <w:rPr>
          <w:b/>
          <w:bCs/>
          <w:sz w:val="36"/>
          <w:szCs w:val="36"/>
        </w:rPr>
        <w:t>Année</w:t>
      </w:r>
      <w:r w:rsidRPr="004D0698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 xml:space="preserve">Physique </w:t>
      </w:r>
    </w:p>
    <w:p w:rsidR="006D3E94" w:rsidRPr="005758E8" w:rsidRDefault="006D3E94" w:rsidP="006D3E94">
      <w:pPr>
        <w:jc w:val="center"/>
        <w:rPr>
          <w:b/>
          <w:sz w:val="28"/>
          <w:szCs w:val="28"/>
        </w:rPr>
      </w:pPr>
      <w:r w:rsidRPr="005758E8">
        <w:rPr>
          <w:b/>
          <w:sz w:val="28"/>
          <w:szCs w:val="28"/>
        </w:rPr>
        <w:t xml:space="preserve">Responsable : Mr A. </w:t>
      </w:r>
      <w:bookmarkStart w:id="0" w:name="_Hlk113603496"/>
      <w:r w:rsidRPr="005758E8">
        <w:rPr>
          <w:b/>
          <w:sz w:val="28"/>
          <w:szCs w:val="28"/>
        </w:rPr>
        <w:t>LARABI</w:t>
      </w:r>
      <w:bookmarkEnd w:id="0"/>
      <w:r w:rsidRPr="005758E8">
        <w:rPr>
          <w:b/>
          <w:sz w:val="28"/>
          <w:szCs w:val="28"/>
        </w:rPr>
        <w:t xml:space="preserve">  </w:t>
      </w:r>
    </w:p>
    <w:p w:rsidR="005758E8" w:rsidRDefault="005758E8" w:rsidP="006D3E94">
      <w:pPr>
        <w:jc w:val="center"/>
        <w:rPr>
          <w:b/>
        </w:rPr>
      </w:pPr>
    </w:p>
    <w:p w:rsidR="00CE5388" w:rsidRPr="005758E8" w:rsidRDefault="00CE5388" w:rsidP="006D3E94">
      <w:pPr>
        <w:jc w:val="center"/>
        <w:rPr>
          <w:b/>
          <w:bCs/>
          <w:sz w:val="48"/>
          <w:szCs w:val="48"/>
          <w:u w:val="single"/>
        </w:rPr>
      </w:pPr>
      <w:r w:rsidRPr="005758E8">
        <w:rPr>
          <w:b/>
          <w:sz w:val="44"/>
          <w:szCs w:val="44"/>
          <w:highlight w:val="yellow"/>
          <w:u w:val="single"/>
        </w:rPr>
        <w:t xml:space="preserve">Salle : </w:t>
      </w:r>
      <w:r w:rsidRPr="005758E8">
        <w:rPr>
          <w:b/>
          <w:bCs/>
          <w:sz w:val="48"/>
          <w:szCs w:val="48"/>
          <w:highlight w:val="yellow"/>
          <w:u w:val="single"/>
        </w:rPr>
        <w:t>HT06</w:t>
      </w:r>
    </w:p>
    <w:p w:rsidR="005758E8" w:rsidRPr="000C4BCE" w:rsidRDefault="005758E8" w:rsidP="006D3E94">
      <w:pPr>
        <w:jc w:val="center"/>
        <w:rPr>
          <w:b/>
        </w:rPr>
      </w:pPr>
    </w:p>
    <w:p w:rsidR="001E174D" w:rsidRDefault="001E174D" w:rsidP="00C61475">
      <w:pPr>
        <w:jc w:val="center"/>
        <w:rPr>
          <w:b/>
          <w:bCs/>
          <w:sz w:val="10"/>
          <w:szCs w:val="10"/>
        </w:rPr>
      </w:pPr>
    </w:p>
    <w:tbl>
      <w:tblPr>
        <w:tblW w:w="222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66"/>
        <w:gridCol w:w="4082"/>
        <w:gridCol w:w="4082"/>
        <w:gridCol w:w="3685"/>
        <w:gridCol w:w="242"/>
        <w:gridCol w:w="4819"/>
        <w:gridCol w:w="4819"/>
      </w:tblGrid>
      <w:tr w:rsidR="001417ED" w:rsidRPr="00A912F8" w:rsidTr="001417ED">
        <w:trPr>
          <w:trHeight w:val="397"/>
          <w:jc w:val="center"/>
        </w:trPr>
        <w:tc>
          <w:tcPr>
            <w:tcW w:w="566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1417ED" w:rsidRPr="00A912F8" w:rsidRDefault="001417ED" w:rsidP="000E07B8">
            <w:pPr>
              <w:rPr>
                <w:rFonts w:asciiTheme="majorBidi" w:hAnsiTheme="majorBidi" w:cstheme="majorBidi"/>
                <w:sz w:val="22"/>
                <w:szCs w:val="22"/>
              </w:rPr>
            </w:pPr>
          </w:p>
        </w:tc>
        <w:tc>
          <w:tcPr>
            <w:tcW w:w="408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417ED" w:rsidRPr="00A912F8" w:rsidRDefault="001417ED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082" w:type="dxa"/>
            <w:tcBorders>
              <w:top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A912F8" w:rsidRDefault="001417ED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A912F8" w:rsidRDefault="001417ED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4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808080" w:themeFill="background1" w:themeFillShade="80"/>
            <w:vAlign w:val="center"/>
          </w:tcPr>
          <w:p w:rsidR="001417ED" w:rsidRPr="00A912F8" w:rsidRDefault="001417ED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A912F8" w:rsidRDefault="001417ED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819" w:type="dxa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A912F8" w:rsidRDefault="001417ED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1417ED" w:rsidRPr="00A912F8" w:rsidTr="0007080F">
        <w:trPr>
          <w:cantSplit/>
          <w:trHeight w:val="1871"/>
          <w:jc w:val="center"/>
        </w:trPr>
        <w:tc>
          <w:tcPr>
            <w:tcW w:w="5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1417ED" w:rsidRPr="00A912F8" w:rsidRDefault="001417ED" w:rsidP="000E07B8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1417ED" w:rsidRPr="00A912F8" w:rsidRDefault="001417ED" w:rsidP="0091708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082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91708E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Vibration &amp; Ondes</w:t>
            </w:r>
          </w:p>
          <w:p w:rsidR="001417ED" w:rsidRPr="00A912F8" w:rsidRDefault="001417ED" w:rsidP="0091708E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1417ED" w:rsidRPr="00C66274" w:rsidRDefault="001417ED" w:rsidP="0091708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OUZI</w:t>
            </w:r>
            <w:r w:rsidRPr="00C6627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535952" w:rsidRDefault="001417ED" w:rsidP="0049074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Méthodes Numérique et Programmation</w:t>
            </w:r>
          </w:p>
          <w:p w:rsidR="001417ED" w:rsidRPr="00A912F8" w:rsidRDefault="001417ED" w:rsidP="0049074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417ED" w:rsidRPr="00C66274" w:rsidRDefault="001417ED" w:rsidP="0049074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TURKI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 w:themeFill="background1" w:themeFillShade="80"/>
            <w:vAlign w:val="center"/>
          </w:tcPr>
          <w:p w:rsidR="001417ED" w:rsidRPr="00C66274" w:rsidRDefault="001417ED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111613">
            <w:pPr>
              <w:snapToGrid w:val="0"/>
              <w:spacing w:line="360" w:lineRule="auto"/>
              <w:ind w:left="-108" w:right="-108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 xml:space="preserve">Série &amp; Equations Différentielles </w:t>
            </w:r>
          </w:p>
          <w:p w:rsidR="001417ED" w:rsidRPr="00A912F8" w:rsidRDefault="001417ED" w:rsidP="001116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417ED" w:rsidRPr="0032401B" w:rsidRDefault="001417ED" w:rsidP="00B74012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8"/>
                <w:szCs w:val="28"/>
                <w:u w:val="single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 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NAISSA</w:t>
            </w:r>
            <w:r w:rsidRPr="006C3A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.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4819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A912F8" w:rsidRDefault="001417ED" w:rsidP="00374419">
            <w:pPr>
              <w:jc w:val="center"/>
              <w:rPr>
                <w:rFonts w:asciiTheme="majorBidi" w:hAnsiTheme="majorBidi" w:cstheme="majorBidi"/>
                <w:b/>
                <w:bCs/>
                <w:color w:val="00B050"/>
                <w:sz w:val="28"/>
                <w:szCs w:val="28"/>
                <w:u w:val="single"/>
              </w:rPr>
            </w:pPr>
          </w:p>
        </w:tc>
      </w:tr>
      <w:tr w:rsidR="001417ED" w:rsidRPr="00BC4CAB" w:rsidTr="0007080F">
        <w:trPr>
          <w:cantSplit/>
          <w:trHeight w:val="1871"/>
          <w:jc w:val="center"/>
        </w:trPr>
        <w:tc>
          <w:tcPr>
            <w:tcW w:w="56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1417ED" w:rsidRPr="00A912F8" w:rsidRDefault="001417ED" w:rsidP="00596D36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49074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Vibration &amp; </w:t>
            </w:r>
            <w:proofErr w:type="spellStart"/>
            <w:r w:rsidRPr="00535952">
              <w:rPr>
                <w:rFonts w:asciiTheme="majorBidi" w:hAnsiTheme="majorBidi" w:cstheme="majorBidi"/>
                <w:sz w:val="28"/>
                <w:szCs w:val="28"/>
                <w:lang w:val="en-US"/>
              </w:rPr>
              <w:t>Ondes</w:t>
            </w:r>
            <w:proofErr w:type="spellEnd"/>
            <w:r w:rsidRPr="00535952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</w:t>
            </w:r>
          </w:p>
          <w:p w:rsidR="001417ED" w:rsidRPr="00A912F8" w:rsidRDefault="001417ED" w:rsidP="0049074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TD</w:t>
            </w:r>
          </w:p>
          <w:p w:rsidR="001417ED" w:rsidRPr="00111613" w:rsidRDefault="001417ED" w:rsidP="0049074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BC4CA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 xml:space="preserve"> </w:t>
            </w:r>
            <w:r w:rsidRPr="00BC4CA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 xml:space="preserve">: </w:t>
            </w:r>
            <w:r w:rsidRPr="00111613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HAOUZI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490746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Série &amp; Equations Différentielles</w:t>
            </w:r>
          </w:p>
          <w:p w:rsidR="001417ED" w:rsidRPr="00A912F8" w:rsidRDefault="001417ED" w:rsidP="0049074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417ED" w:rsidRPr="00A912F8" w:rsidRDefault="001417ED" w:rsidP="00490746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 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ENAISSA</w:t>
            </w:r>
            <w:r w:rsidRPr="006C3A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.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2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91708E" w:rsidRDefault="001417ED" w:rsidP="00411388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1708E">
              <w:rPr>
                <w:rFonts w:asciiTheme="majorBidi" w:hAnsiTheme="majorBidi" w:cstheme="majorBidi"/>
                <w:sz w:val="28"/>
                <w:szCs w:val="28"/>
              </w:rPr>
              <w:t>Série &amp; Equations Différentielles</w:t>
            </w:r>
          </w:p>
          <w:p w:rsidR="001417ED" w:rsidRPr="0091708E" w:rsidRDefault="001417ED" w:rsidP="00411388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1708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D </w:t>
            </w:r>
          </w:p>
          <w:p w:rsidR="001417ED" w:rsidRPr="00A912F8" w:rsidRDefault="001417ED" w:rsidP="00E478A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1708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BENAISSA. A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 w:themeFill="background1" w:themeFillShade="80"/>
          </w:tcPr>
          <w:p w:rsidR="001417ED" w:rsidRPr="00A912F8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417ED" w:rsidRPr="0091708E" w:rsidRDefault="001417ED" w:rsidP="00490746">
            <w:pPr>
              <w:snapToGrid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2C5F4B" w:rsidRDefault="001417ED" w:rsidP="0091708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AA4163" w:rsidRPr="00411388" w:rsidTr="0007080F">
        <w:trPr>
          <w:cantSplit/>
          <w:trHeight w:val="1474"/>
          <w:jc w:val="center"/>
        </w:trPr>
        <w:tc>
          <w:tcPr>
            <w:tcW w:w="5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1417ED" w:rsidRPr="00A912F8" w:rsidRDefault="001417ED" w:rsidP="00596D36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082" w:type="dxa"/>
            <w:vMerge w:val="restart"/>
            <w:tcBorders>
              <w:top w:val="single" w:sz="18" w:space="0" w:color="auto"/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596D3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535952">
              <w:rPr>
                <w:rFonts w:asciiTheme="majorBidi" w:hAnsiTheme="majorBidi" w:cstheme="majorBidi"/>
                <w:sz w:val="28"/>
                <w:szCs w:val="28"/>
              </w:rPr>
              <w:t xml:space="preserve">Cristallographie Physique  </w:t>
            </w:r>
          </w:p>
          <w:p w:rsidR="001417ED" w:rsidRPr="00A912F8" w:rsidRDefault="001417ED" w:rsidP="009417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417ED" w:rsidRPr="002C5F4B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Mr : YANALLAH    </w:t>
            </w:r>
          </w:p>
        </w:tc>
        <w:tc>
          <w:tcPr>
            <w:tcW w:w="4082" w:type="dxa"/>
            <w:vMerge w:val="restart"/>
            <w:tcBorders>
              <w:top w:val="single" w:sz="18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32401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Cristallographie Physique</w:t>
            </w:r>
          </w:p>
          <w:p w:rsidR="001417ED" w:rsidRPr="00A912F8" w:rsidRDefault="001417ED" w:rsidP="0032401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1417ED" w:rsidRPr="00A912F8" w:rsidRDefault="001417ED" w:rsidP="0032401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YANALLAH</w:t>
            </w:r>
          </w:p>
        </w:tc>
        <w:tc>
          <w:tcPr>
            <w:tcW w:w="3685" w:type="dxa"/>
            <w:vMerge w:val="restart"/>
            <w:tcBorders>
              <w:top w:val="single" w:sz="18" w:space="0" w:color="auto"/>
              <w:left w:val="single" w:sz="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A912F8" w:rsidRDefault="001417ED" w:rsidP="00D5629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 w:themeFill="background1" w:themeFillShade="80"/>
          </w:tcPr>
          <w:p w:rsidR="001417ED" w:rsidRPr="00A912F8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Vibration &amp; </w:t>
            </w:r>
            <w:proofErr w:type="spellStart"/>
            <w:r w:rsidRPr="00535952">
              <w:rPr>
                <w:rFonts w:asciiTheme="majorBidi" w:hAnsiTheme="majorBidi" w:cstheme="majorBidi"/>
                <w:sz w:val="28"/>
                <w:szCs w:val="28"/>
                <w:lang w:val="en-US"/>
              </w:rPr>
              <w:t>Ondes</w:t>
            </w:r>
            <w:proofErr w:type="spellEnd"/>
            <w:r w:rsidRPr="00535952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</w:t>
            </w:r>
          </w:p>
          <w:p w:rsidR="001417ED" w:rsidRPr="00BC4CAB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</w:pPr>
            <w:r w:rsidRPr="00BC4CA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TP</w:t>
            </w:r>
          </w:p>
          <w:p w:rsidR="001417ED" w:rsidRPr="00A912F8" w:rsidRDefault="001417ED" w:rsidP="001417E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BC4CA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Mr</w:t>
            </w:r>
            <w:proofErr w:type="spellEnd"/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 xml:space="preserve"> </w:t>
            </w:r>
            <w:r w:rsidRPr="00BC4CAB">
              <w:rPr>
                <w:rFonts w:asciiTheme="majorBidi" w:hAnsiTheme="majorBidi" w:cstheme="majorBidi"/>
                <w:b/>
                <w:bCs/>
                <w:sz w:val="28"/>
                <w:szCs w:val="28"/>
                <w:lang w:val="en-US"/>
              </w:rPr>
              <w:t>: HALLIS</w:t>
            </w:r>
          </w:p>
        </w:tc>
        <w:tc>
          <w:tcPr>
            <w:tcW w:w="4819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535952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Optique Géométrique &amp; Physique</w:t>
            </w:r>
          </w:p>
          <w:p w:rsidR="001417ED" w:rsidRPr="00A912F8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1417ED" w:rsidRPr="00D80620" w:rsidRDefault="001417ED" w:rsidP="001417E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lang w:val="en-US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HALLIS</w:t>
            </w:r>
          </w:p>
        </w:tc>
      </w:tr>
      <w:tr w:rsidR="00AA4163" w:rsidRPr="00411388" w:rsidTr="0007080F">
        <w:trPr>
          <w:cantSplit/>
          <w:trHeight w:val="2041"/>
          <w:jc w:val="center"/>
        </w:trPr>
        <w:tc>
          <w:tcPr>
            <w:tcW w:w="566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1417ED" w:rsidRPr="00A912F8" w:rsidRDefault="001417ED" w:rsidP="00596D36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082" w:type="dxa"/>
            <w:vMerge/>
            <w:tcBorders>
              <w:left w:val="single" w:sz="1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A912F8" w:rsidRDefault="001417ED" w:rsidP="00596D36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082" w:type="dxa"/>
            <w:vMerge/>
            <w:tcBorders>
              <w:left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32401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685" w:type="dxa"/>
            <w:vMerge/>
            <w:tcBorders>
              <w:left w:val="single" w:sz="2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535952" w:rsidRDefault="001417ED" w:rsidP="00596D36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 w:themeFill="background1" w:themeFillShade="80"/>
          </w:tcPr>
          <w:p w:rsidR="001417ED" w:rsidRPr="00A912F8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Méthodes Numérique et Programmation</w:t>
            </w:r>
          </w:p>
          <w:p w:rsidR="001417ED" w:rsidRPr="00A912F8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1417ED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GOUICHICHE</w:t>
            </w:r>
          </w:p>
          <w:p w:rsidR="001417ED" w:rsidRPr="00A912F8" w:rsidRDefault="001417ED" w:rsidP="001417E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 de TP</w:t>
            </w:r>
          </w:p>
        </w:tc>
        <w:tc>
          <w:tcPr>
            <w:tcW w:w="4819" w:type="dxa"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535952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Méthodes Numérique et Programmation</w:t>
            </w:r>
          </w:p>
          <w:p w:rsidR="001417ED" w:rsidRPr="00A912F8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P</w:t>
            </w:r>
          </w:p>
          <w:p w:rsidR="001417ED" w:rsidRDefault="001417ED" w:rsidP="001417ED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 : GOUICHICHE</w:t>
            </w:r>
          </w:p>
          <w:p w:rsidR="001417ED" w:rsidRPr="00535952" w:rsidRDefault="001417ED" w:rsidP="001417ED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912F8">
              <w:rPr>
                <w:b/>
                <w:bCs/>
                <w:color w:val="000000"/>
                <w:sz w:val="28"/>
                <w:szCs w:val="28"/>
                <w:highlight w:val="yellow"/>
                <w:u w:val="single"/>
              </w:rPr>
              <w:t>Salle de TP</w:t>
            </w:r>
          </w:p>
        </w:tc>
      </w:tr>
      <w:tr w:rsidR="00AA4163" w:rsidRPr="00A912F8" w:rsidTr="0007080F">
        <w:trPr>
          <w:cantSplit/>
          <w:trHeight w:val="1531"/>
          <w:jc w:val="center"/>
        </w:trPr>
        <w:tc>
          <w:tcPr>
            <w:tcW w:w="566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1417ED" w:rsidRPr="00A912F8" w:rsidRDefault="001417ED" w:rsidP="00596D36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695871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 xml:space="preserve">Mécanique Analytique </w:t>
            </w:r>
          </w:p>
          <w:p w:rsidR="001417ED" w:rsidRPr="00A912F8" w:rsidRDefault="001417ED" w:rsidP="0069587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1417ED" w:rsidRPr="00A912F8" w:rsidRDefault="001417ED" w:rsidP="00D5629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695871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Mécanique Analytique</w:t>
            </w:r>
          </w:p>
          <w:p w:rsidR="001417ED" w:rsidRPr="00A912F8" w:rsidRDefault="001417ED" w:rsidP="0069587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D </w:t>
            </w:r>
          </w:p>
          <w:p w:rsidR="001417ED" w:rsidRPr="00A912F8" w:rsidRDefault="001417ED" w:rsidP="00D5629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1417ED" w:rsidRPr="00535952" w:rsidRDefault="001417ED" w:rsidP="00190783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Anglais</w:t>
            </w:r>
          </w:p>
          <w:p w:rsidR="001417ED" w:rsidRPr="00A912F8" w:rsidRDefault="001417ED" w:rsidP="0019078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417ED" w:rsidRPr="00A912F8" w:rsidRDefault="001417ED" w:rsidP="00F7061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</w:t>
            </w: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 :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KERMOUZI</w:t>
            </w:r>
          </w:p>
        </w:tc>
        <w:tc>
          <w:tcPr>
            <w:tcW w:w="242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808080" w:themeFill="background1" w:themeFillShade="80"/>
          </w:tcPr>
          <w:p w:rsidR="001417ED" w:rsidRPr="00BC4CAB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417ED" w:rsidRPr="00535952" w:rsidRDefault="001417ED" w:rsidP="00C66274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 xml:space="preserve">Mécanique Analytique </w:t>
            </w:r>
          </w:p>
          <w:p w:rsidR="001417ED" w:rsidRPr="00A912F8" w:rsidRDefault="001417ED" w:rsidP="00C6627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URS </w:t>
            </w:r>
          </w:p>
          <w:p w:rsidR="001417ED" w:rsidRPr="00A912F8" w:rsidRDefault="001417ED" w:rsidP="00C6627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r : HADJI</w:t>
            </w:r>
          </w:p>
        </w:tc>
        <w:tc>
          <w:tcPr>
            <w:tcW w:w="4819" w:type="dxa"/>
            <w:tcBorders>
              <w:top w:val="single" w:sz="18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A912F8" w:rsidRDefault="001417ED" w:rsidP="0091708E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1417ED" w:rsidRPr="00A912F8" w:rsidTr="0007080F">
        <w:trPr>
          <w:cantSplit/>
          <w:trHeight w:val="1531"/>
          <w:jc w:val="center"/>
        </w:trPr>
        <w:tc>
          <w:tcPr>
            <w:tcW w:w="5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textDirection w:val="btLr"/>
            <w:vAlign w:val="center"/>
          </w:tcPr>
          <w:p w:rsidR="001417ED" w:rsidRPr="00A912F8" w:rsidRDefault="001417ED" w:rsidP="00596D36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1E164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Optique Géométrique &amp; Physique</w:t>
            </w:r>
          </w:p>
          <w:p w:rsidR="001417ED" w:rsidRPr="00A912F8" w:rsidRDefault="001417ED" w:rsidP="001E164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</w:t>
            </w:r>
          </w:p>
          <w:p w:rsidR="001417ED" w:rsidRPr="00A912F8" w:rsidRDefault="001417ED" w:rsidP="001E164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r w:rsidRPr="00E727D5">
              <w:rPr>
                <w:rFonts w:eastAsia="Calibri"/>
                <w:b/>
                <w:bCs/>
                <w:sz w:val="28"/>
                <w:szCs w:val="28"/>
                <w:lang w:eastAsia="en-US"/>
              </w:rPr>
              <w:t xml:space="preserve">Mr : </w:t>
            </w:r>
            <w:r w:rsidRPr="00490746">
              <w:rPr>
                <w:rStyle w:val="markedcontent"/>
                <w:b/>
                <w:bCs/>
                <w:sz w:val="28"/>
                <w:szCs w:val="28"/>
              </w:rPr>
              <w:t>YESREF</w:t>
            </w:r>
          </w:p>
        </w:tc>
        <w:tc>
          <w:tcPr>
            <w:tcW w:w="4082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7ED" w:rsidRPr="00535952" w:rsidRDefault="001417ED" w:rsidP="001E164B">
            <w:pPr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35952">
              <w:rPr>
                <w:rFonts w:asciiTheme="majorBidi" w:hAnsiTheme="majorBidi" w:cstheme="majorBidi"/>
                <w:sz w:val="28"/>
                <w:szCs w:val="28"/>
              </w:rPr>
              <w:t>Optique Géométrique &amp; Physique</w:t>
            </w:r>
          </w:p>
          <w:p w:rsidR="001417ED" w:rsidRPr="00A912F8" w:rsidRDefault="001417ED" w:rsidP="001E164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D</w:t>
            </w:r>
          </w:p>
          <w:p w:rsidR="001417ED" w:rsidRPr="00A912F8" w:rsidRDefault="001417ED" w:rsidP="001E164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E727D5">
              <w:rPr>
                <w:rFonts w:eastAsia="Calibri"/>
                <w:b/>
                <w:bCs/>
                <w:sz w:val="28"/>
                <w:szCs w:val="28"/>
                <w:lang w:eastAsia="en-US"/>
              </w:rPr>
              <w:t xml:space="preserve">Mr : </w:t>
            </w:r>
            <w:r w:rsidRPr="00490746">
              <w:rPr>
                <w:rStyle w:val="markedcontent"/>
                <w:b/>
                <w:bCs/>
                <w:sz w:val="28"/>
                <w:szCs w:val="28"/>
              </w:rPr>
              <w:t>YESREF</w:t>
            </w:r>
          </w:p>
        </w:tc>
        <w:tc>
          <w:tcPr>
            <w:tcW w:w="3685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32401B" w:rsidRDefault="001417ED" w:rsidP="0032401B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24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:rsidR="001417ED" w:rsidRPr="00A912F8" w:rsidRDefault="001417ED" w:rsidP="00596D36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A912F8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A912F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81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1417ED" w:rsidRPr="00A912F8" w:rsidRDefault="001417ED" w:rsidP="00596D36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7067FE" w:rsidRPr="00A97ED4" w:rsidRDefault="007067FE" w:rsidP="005758E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A97ED4" w:rsidSect="00F50BFC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77591" w:rsidRDefault="00877591" w:rsidP="00771431">
      <w:r>
        <w:separator/>
      </w:r>
    </w:p>
  </w:endnote>
  <w:endnote w:type="continuationSeparator" w:id="0">
    <w:p w:rsidR="00877591" w:rsidRDefault="00877591" w:rsidP="007714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77591" w:rsidRDefault="00877591" w:rsidP="00771431">
      <w:r>
        <w:separator/>
      </w:r>
    </w:p>
  </w:footnote>
  <w:footnote w:type="continuationSeparator" w:id="0">
    <w:p w:rsidR="00877591" w:rsidRDefault="00877591" w:rsidP="0077143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6D3E94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 xml:space="preserve">Année </w:t>
          </w:r>
          <w:r w:rsidR="009929F2" w:rsidRPr="00B77D3C">
            <w:rPr>
              <w:b/>
              <w:bCs/>
              <w:sz w:val="22"/>
              <w:szCs w:val="22"/>
            </w:rPr>
            <w:t>Universitaire 202</w:t>
          </w:r>
          <w:r w:rsidR="0029261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9261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AB51A9" w:rsidP="00AB51A9">
          <w:pPr>
            <w:jc w:val="center"/>
            <w:rPr>
              <w:b/>
              <w:bCs/>
              <w:sz w:val="10"/>
              <w:szCs w:val="10"/>
            </w:rPr>
          </w:pPr>
          <w:r w:rsidRPr="00B77D3C">
            <w:rPr>
              <w:b/>
              <w:bCs/>
              <w:sz w:val="22"/>
              <w:szCs w:val="22"/>
            </w:rPr>
            <w:t>SEMESTRE</w:t>
          </w:r>
          <w:r w:rsidRPr="00B77D3C">
            <w:rPr>
              <w:rFonts w:hint="cs"/>
              <w:b/>
              <w:bCs/>
              <w:sz w:val="22"/>
              <w:szCs w:val="22"/>
              <w:rtl/>
            </w:rPr>
            <w:t xml:space="preserve"> </w:t>
          </w:r>
          <w:r>
            <w:rPr>
              <w:b/>
              <w:bCs/>
              <w:sz w:val="22"/>
              <w:szCs w:val="22"/>
            </w:rPr>
            <w:t>I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yMDY1MjIyMzI3MTBX0lEKTi0uzszPAykwNKwFAFI7MiUtAAAA"/>
  </w:docVars>
  <w:rsids>
    <w:rsidRoot w:val="00E3634D"/>
    <w:rsid w:val="00002A76"/>
    <w:rsid w:val="00002D14"/>
    <w:rsid w:val="000072CA"/>
    <w:rsid w:val="00007652"/>
    <w:rsid w:val="00007770"/>
    <w:rsid w:val="00007BD4"/>
    <w:rsid w:val="000104FA"/>
    <w:rsid w:val="000109C4"/>
    <w:rsid w:val="00012D56"/>
    <w:rsid w:val="00012E8A"/>
    <w:rsid w:val="00014D72"/>
    <w:rsid w:val="0001740B"/>
    <w:rsid w:val="00022204"/>
    <w:rsid w:val="00023203"/>
    <w:rsid w:val="00023742"/>
    <w:rsid w:val="00024056"/>
    <w:rsid w:val="00026237"/>
    <w:rsid w:val="00026DFF"/>
    <w:rsid w:val="0002740C"/>
    <w:rsid w:val="0003004F"/>
    <w:rsid w:val="00030E53"/>
    <w:rsid w:val="00032740"/>
    <w:rsid w:val="00032B7B"/>
    <w:rsid w:val="00034FD2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4B06"/>
    <w:rsid w:val="00046522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080F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4F9E"/>
    <w:rsid w:val="00085322"/>
    <w:rsid w:val="0008654A"/>
    <w:rsid w:val="00087003"/>
    <w:rsid w:val="00087AF5"/>
    <w:rsid w:val="00087EFE"/>
    <w:rsid w:val="000939EE"/>
    <w:rsid w:val="000944CE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975"/>
    <w:rsid w:val="000C4D0C"/>
    <w:rsid w:val="000C6846"/>
    <w:rsid w:val="000C7440"/>
    <w:rsid w:val="000C7F68"/>
    <w:rsid w:val="000D19E5"/>
    <w:rsid w:val="000D1B1D"/>
    <w:rsid w:val="000D2C08"/>
    <w:rsid w:val="000D2E0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0B17"/>
    <w:rsid w:val="000E222B"/>
    <w:rsid w:val="000E286D"/>
    <w:rsid w:val="000E7B92"/>
    <w:rsid w:val="000F0ED8"/>
    <w:rsid w:val="000F1743"/>
    <w:rsid w:val="000F24EC"/>
    <w:rsid w:val="000F2C63"/>
    <w:rsid w:val="000F4CC8"/>
    <w:rsid w:val="000F6F55"/>
    <w:rsid w:val="001004DA"/>
    <w:rsid w:val="0010077D"/>
    <w:rsid w:val="00102E9A"/>
    <w:rsid w:val="001033D6"/>
    <w:rsid w:val="0010428F"/>
    <w:rsid w:val="00104D56"/>
    <w:rsid w:val="00106FDF"/>
    <w:rsid w:val="00107054"/>
    <w:rsid w:val="00110B8E"/>
    <w:rsid w:val="00111504"/>
    <w:rsid w:val="00111613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68AF"/>
    <w:rsid w:val="0012753C"/>
    <w:rsid w:val="001277F1"/>
    <w:rsid w:val="00130916"/>
    <w:rsid w:val="0013723C"/>
    <w:rsid w:val="0014054C"/>
    <w:rsid w:val="001417ED"/>
    <w:rsid w:val="00141ED0"/>
    <w:rsid w:val="001443EE"/>
    <w:rsid w:val="00146AE7"/>
    <w:rsid w:val="00146F27"/>
    <w:rsid w:val="00146FB0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2E48"/>
    <w:rsid w:val="00162F84"/>
    <w:rsid w:val="001666E3"/>
    <w:rsid w:val="001666E6"/>
    <w:rsid w:val="001672DD"/>
    <w:rsid w:val="00167737"/>
    <w:rsid w:val="00170043"/>
    <w:rsid w:val="00170300"/>
    <w:rsid w:val="00170853"/>
    <w:rsid w:val="001719DD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783"/>
    <w:rsid w:val="00190ADD"/>
    <w:rsid w:val="00191127"/>
    <w:rsid w:val="00191745"/>
    <w:rsid w:val="001933CB"/>
    <w:rsid w:val="00194080"/>
    <w:rsid w:val="0019428C"/>
    <w:rsid w:val="00195405"/>
    <w:rsid w:val="0019774F"/>
    <w:rsid w:val="00197A5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7124"/>
    <w:rsid w:val="001C0003"/>
    <w:rsid w:val="001C2A31"/>
    <w:rsid w:val="001C6AC9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02B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4F6"/>
    <w:rsid w:val="00224E17"/>
    <w:rsid w:val="0023012B"/>
    <w:rsid w:val="002305CB"/>
    <w:rsid w:val="00231743"/>
    <w:rsid w:val="00231EB7"/>
    <w:rsid w:val="002406A3"/>
    <w:rsid w:val="00241A17"/>
    <w:rsid w:val="00245989"/>
    <w:rsid w:val="00246174"/>
    <w:rsid w:val="00247384"/>
    <w:rsid w:val="00247C0B"/>
    <w:rsid w:val="00247E5F"/>
    <w:rsid w:val="00250300"/>
    <w:rsid w:val="002514A8"/>
    <w:rsid w:val="002515E9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6718E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613"/>
    <w:rsid w:val="0029297D"/>
    <w:rsid w:val="00292A39"/>
    <w:rsid w:val="002931D1"/>
    <w:rsid w:val="002934B0"/>
    <w:rsid w:val="00294472"/>
    <w:rsid w:val="00294543"/>
    <w:rsid w:val="002953C5"/>
    <w:rsid w:val="002A3114"/>
    <w:rsid w:val="002A38AD"/>
    <w:rsid w:val="002A38C1"/>
    <w:rsid w:val="002A3905"/>
    <w:rsid w:val="002A3A1A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55C1"/>
    <w:rsid w:val="002C5E04"/>
    <w:rsid w:val="002C5F4B"/>
    <w:rsid w:val="002C704B"/>
    <w:rsid w:val="002C7CCC"/>
    <w:rsid w:val="002C7F9D"/>
    <w:rsid w:val="002D223A"/>
    <w:rsid w:val="002D224B"/>
    <w:rsid w:val="002D53B3"/>
    <w:rsid w:val="002D5D3D"/>
    <w:rsid w:val="002D6532"/>
    <w:rsid w:val="002D6832"/>
    <w:rsid w:val="002E07B2"/>
    <w:rsid w:val="002E0AE6"/>
    <w:rsid w:val="002E1742"/>
    <w:rsid w:val="002E20D4"/>
    <w:rsid w:val="002E31C8"/>
    <w:rsid w:val="002E3301"/>
    <w:rsid w:val="002E4143"/>
    <w:rsid w:val="002E47DF"/>
    <w:rsid w:val="002E4F8A"/>
    <w:rsid w:val="002F2FAA"/>
    <w:rsid w:val="002F73F3"/>
    <w:rsid w:val="003000B3"/>
    <w:rsid w:val="003005EF"/>
    <w:rsid w:val="00302F15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203BC"/>
    <w:rsid w:val="00320BB0"/>
    <w:rsid w:val="00321409"/>
    <w:rsid w:val="00321DED"/>
    <w:rsid w:val="0032230E"/>
    <w:rsid w:val="00322D49"/>
    <w:rsid w:val="00323D70"/>
    <w:rsid w:val="0032401B"/>
    <w:rsid w:val="00326381"/>
    <w:rsid w:val="003263B2"/>
    <w:rsid w:val="00326B9D"/>
    <w:rsid w:val="0033087D"/>
    <w:rsid w:val="00331F87"/>
    <w:rsid w:val="00334EA8"/>
    <w:rsid w:val="00335254"/>
    <w:rsid w:val="00336AAA"/>
    <w:rsid w:val="0034004C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77CA"/>
    <w:rsid w:val="00373199"/>
    <w:rsid w:val="00374419"/>
    <w:rsid w:val="00374F8D"/>
    <w:rsid w:val="00375BCA"/>
    <w:rsid w:val="00375C46"/>
    <w:rsid w:val="00375CF5"/>
    <w:rsid w:val="00376682"/>
    <w:rsid w:val="0038202B"/>
    <w:rsid w:val="0038482F"/>
    <w:rsid w:val="00387120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128B"/>
    <w:rsid w:val="003C3A84"/>
    <w:rsid w:val="003C42E3"/>
    <w:rsid w:val="003D0DF5"/>
    <w:rsid w:val="003D363D"/>
    <w:rsid w:val="003D4E09"/>
    <w:rsid w:val="003D5EC4"/>
    <w:rsid w:val="003D7385"/>
    <w:rsid w:val="003E0E1F"/>
    <w:rsid w:val="003E163D"/>
    <w:rsid w:val="003E3CF7"/>
    <w:rsid w:val="003E4AD9"/>
    <w:rsid w:val="003E4D15"/>
    <w:rsid w:val="003E5E29"/>
    <w:rsid w:val="003E7716"/>
    <w:rsid w:val="003F3D18"/>
    <w:rsid w:val="003F422B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1388"/>
    <w:rsid w:val="00415408"/>
    <w:rsid w:val="004162A1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2986"/>
    <w:rsid w:val="0043400C"/>
    <w:rsid w:val="004353EC"/>
    <w:rsid w:val="00437BB3"/>
    <w:rsid w:val="0044137E"/>
    <w:rsid w:val="0044344A"/>
    <w:rsid w:val="00444173"/>
    <w:rsid w:val="004454D4"/>
    <w:rsid w:val="00445EC0"/>
    <w:rsid w:val="00446034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5D10"/>
    <w:rsid w:val="004864AD"/>
    <w:rsid w:val="00490746"/>
    <w:rsid w:val="00493704"/>
    <w:rsid w:val="00493EF3"/>
    <w:rsid w:val="00494612"/>
    <w:rsid w:val="00494FE6"/>
    <w:rsid w:val="00495ED5"/>
    <w:rsid w:val="00496687"/>
    <w:rsid w:val="00496E5A"/>
    <w:rsid w:val="004A08B6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3B46"/>
    <w:rsid w:val="004B4878"/>
    <w:rsid w:val="004B5A1F"/>
    <w:rsid w:val="004B5D92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4FF"/>
    <w:rsid w:val="004F27DA"/>
    <w:rsid w:val="004F31FB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21F0"/>
    <w:rsid w:val="005033BB"/>
    <w:rsid w:val="00503603"/>
    <w:rsid w:val="00503E27"/>
    <w:rsid w:val="00504950"/>
    <w:rsid w:val="00504F70"/>
    <w:rsid w:val="005076D9"/>
    <w:rsid w:val="00510106"/>
    <w:rsid w:val="00511A4C"/>
    <w:rsid w:val="005140D3"/>
    <w:rsid w:val="0051496B"/>
    <w:rsid w:val="0051510E"/>
    <w:rsid w:val="0051667C"/>
    <w:rsid w:val="00516A9D"/>
    <w:rsid w:val="005171D8"/>
    <w:rsid w:val="00517256"/>
    <w:rsid w:val="00517727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2F00"/>
    <w:rsid w:val="00533F22"/>
    <w:rsid w:val="00535952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715"/>
    <w:rsid w:val="00564939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1C2"/>
    <w:rsid w:val="00573590"/>
    <w:rsid w:val="0057414A"/>
    <w:rsid w:val="00574EE9"/>
    <w:rsid w:val="00575390"/>
    <w:rsid w:val="005758E8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97D"/>
    <w:rsid w:val="00587BFA"/>
    <w:rsid w:val="005901D7"/>
    <w:rsid w:val="005901E0"/>
    <w:rsid w:val="00592ECB"/>
    <w:rsid w:val="005936CE"/>
    <w:rsid w:val="00593B57"/>
    <w:rsid w:val="00593BB6"/>
    <w:rsid w:val="00593E88"/>
    <w:rsid w:val="00595028"/>
    <w:rsid w:val="00595739"/>
    <w:rsid w:val="00595776"/>
    <w:rsid w:val="00595FC8"/>
    <w:rsid w:val="0059614F"/>
    <w:rsid w:val="00596D36"/>
    <w:rsid w:val="00597120"/>
    <w:rsid w:val="005A0FD4"/>
    <w:rsid w:val="005A1F9B"/>
    <w:rsid w:val="005A38B3"/>
    <w:rsid w:val="005A397B"/>
    <w:rsid w:val="005A5FA2"/>
    <w:rsid w:val="005A6436"/>
    <w:rsid w:val="005B0EC1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5ADC"/>
    <w:rsid w:val="005E609E"/>
    <w:rsid w:val="005E63B3"/>
    <w:rsid w:val="005E76AA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1752"/>
    <w:rsid w:val="00601F8F"/>
    <w:rsid w:val="0060223F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2E9A"/>
    <w:rsid w:val="006437AA"/>
    <w:rsid w:val="006438B4"/>
    <w:rsid w:val="0064397B"/>
    <w:rsid w:val="00647867"/>
    <w:rsid w:val="00651BFA"/>
    <w:rsid w:val="00652A78"/>
    <w:rsid w:val="00654E9A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5871"/>
    <w:rsid w:val="00696EE5"/>
    <w:rsid w:val="006A028D"/>
    <w:rsid w:val="006A2229"/>
    <w:rsid w:val="006A2706"/>
    <w:rsid w:val="006A3DD3"/>
    <w:rsid w:val="006A5D68"/>
    <w:rsid w:val="006A5ECD"/>
    <w:rsid w:val="006A6D9C"/>
    <w:rsid w:val="006A7355"/>
    <w:rsid w:val="006A796E"/>
    <w:rsid w:val="006A7F3D"/>
    <w:rsid w:val="006B1412"/>
    <w:rsid w:val="006B244E"/>
    <w:rsid w:val="006B297F"/>
    <w:rsid w:val="006B35E7"/>
    <w:rsid w:val="006B3AB3"/>
    <w:rsid w:val="006B4CD7"/>
    <w:rsid w:val="006B5F22"/>
    <w:rsid w:val="006B5F5A"/>
    <w:rsid w:val="006B6EB5"/>
    <w:rsid w:val="006B775E"/>
    <w:rsid w:val="006C02D5"/>
    <w:rsid w:val="006C0CB1"/>
    <w:rsid w:val="006C14DC"/>
    <w:rsid w:val="006C21FE"/>
    <w:rsid w:val="006C3AF8"/>
    <w:rsid w:val="006C5F15"/>
    <w:rsid w:val="006D042F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416A"/>
    <w:rsid w:val="0073418D"/>
    <w:rsid w:val="0073521D"/>
    <w:rsid w:val="0073620F"/>
    <w:rsid w:val="00736907"/>
    <w:rsid w:val="00741E29"/>
    <w:rsid w:val="00742B52"/>
    <w:rsid w:val="00745276"/>
    <w:rsid w:val="0074565D"/>
    <w:rsid w:val="0074598C"/>
    <w:rsid w:val="00746CAD"/>
    <w:rsid w:val="00747C7C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C9E"/>
    <w:rsid w:val="00772FCD"/>
    <w:rsid w:val="00773AE9"/>
    <w:rsid w:val="007742F6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569C"/>
    <w:rsid w:val="00795CA3"/>
    <w:rsid w:val="00796A36"/>
    <w:rsid w:val="00797367"/>
    <w:rsid w:val="007A0CFD"/>
    <w:rsid w:val="007A10F1"/>
    <w:rsid w:val="007A2930"/>
    <w:rsid w:val="007A3F17"/>
    <w:rsid w:val="007A44E8"/>
    <w:rsid w:val="007A4CC9"/>
    <w:rsid w:val="007A5368"/>
    <w:rsid w:val="007A5418"/>
    <w:rsid w:val="007A59B0"/>
    <w:rsid w:val="007A73B5"/>
    <w:rsid w:val="007A7E6D"/>
    <w:rsid w:val="007B1E9A"/>
    <w:rsid w:val="007B2CA1"/>
    <w:rsid w:val="007B2D40"/>
    <w:rsid w:val="007B3939"/>
    <w:rsid w:val="007B4710"/>
    <w:rsid w:val="007C08E6"/>
    <w:rsid w:val="007C1B28"/>
    <w:rsid w:val="007C2676"/>
    <w:rsid w:val="007C333A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2C1C"/>
    <w:rsid w:val="007F3050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8CF"/>
    <w:rsid w:val="0081279E"/>
    <w:rsid w:val="008129C8"/>
    <w:rsid w:val="00813646"/>
    <w:rsid w:val="008147D7"/>
    <w:rsid w:val="00815F8F"/>
    <w:rsid w:val="00817444"/>
    <w:rsid w:val="008209CD"/>
    <w:rsid w:val="0082193F"/>
    <w:rsid w:val="00823EB0"/>
    <w:rsid w:val="0082786F"/>
    <w:rsid w:val="00830552"/>
    <w:rsid w:val="00830B66"/>
    <w:rsid w:val="00832D28"/>
    <w:rsid w:val="00834789"/>
    <w:rsid w:val="00834B96"/>
    <w:rsid w:val="00834D2B"/>
    <w:rsid w:val="00836671"/>
    <w:rsid w:val="00837A6C"/>
    <w:rsid w:val="0084021B"/>
    <w:rsid w:val="00842E1A"/>
    <w:rsid w:val="0084645E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56600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77591"/>
    <w:rsid w:val="00880663"/>
    <w:rsid w:val="00881268"/>
    <w:rsid w:val="008816AD"/>
    <w:rsid w:val="00881768"/>
    <w:rsid w:val="0088250C"/>
    <w:rsid w:val="00883287"/>
    <w:rsid w:val="00883A98"/>
    <w:rsid w:val="0088614A"/>
    <w:rsid w:val="008900DD"/>
    <w:rsid w:val="00890D23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53A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1D24"/>
    <w:rsid w:val="008F3539"/>
    <w:rsid w:val="008F3EEB"/>
    <w:rsid w:val="008F467A"/>
    <w:rsid w:val="008F5199"/>
    <w:rsid w:val="008F7B8A"/>
    <w:rsid w:val="00900EBE"/>
    <w:rsid w:val="0090119A"/>
    <w:rsid w:val="009012F2"/>
    <w:rsid w:val="0090131A"/>
    <w:rsid w:val="00901890"/>
    <w:rsid w:val="00901D05"/>
    <w:rsid w:val="009047BD"/>
    <w:rsid w:val="00907B7A"/>
    <w:rsid w:val="009104DE"/>
    <w:rsid w:val="00911848"/>
    <w:rsid w:val="00912326"/>
    <w:rsid w:val="00912619"/>
    <w:rsid w:val="00914FF3"/>
    <w:rsid w:val="0091646B"/>
    <w:rsid w:val="0091708E"/>
    <w:rsid w:val="00920083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B2A"/>
    <w:rsid w:val="009377FD"/>
    <w:rsid w:val="00941731"/>
    <w:rsid w:val="00941732"/>
    <w:rsid w:val="00941A81"/>
    <w:rsid w:val="00941E47"/>
    <w:rsid w:val="009441A7"/>
    <w:rsid w:val="009445DD"/>
    <w:rsid w:val="00944823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6B4"/>
    <w:rsid w:val="0096175C"/>
    <w:rsid w:val="00962D4C"/>
    <w:rsid w:val="009631E2"/>
    <w:rsid w:val="0096355D"/>
    <w:rsid w:val="00963965"/>
    <w:rsid w:val="00963A21"/>
    <w:rsid w:val="00963FF2"/>
    <w:rsid w:val="00965874"/>
    <w:rsid w:val="00965C7A"/>
    <w:rsid w:val="00965FDA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0B4F"/>
    <w:rsid w:val="009929F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7043"/>
    <w:rsid w:val="009B77CE"/>
    <w:rsid w:val="009C195B"/>
    <w:rsid w:val="009C7289"/>
    <w:rsid w:val="009D1046"/>
    <w:rsid w:val="009D15F1"/>
    <w:rsid w:val="009D3DAC"/>
    <w:rsid w:val="009D46D7"/>
    <w:rsid w:val="009D46D9"/>
    <w:rsid w:val="009D5C88"/>
    <w:rsid w:val="009D6B32"/>
    <w:rsid w:val="009D6DD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5411"/>
    <w:rsid w:val="00A163F4"/>
    <w:rsid w:val="00A1642F"/>
    <w:rsid w:val="00A17250"/>
    <w:rsid w:val="00A17436"/>
    <w:rsid w:val="00A17D29"/>
    <w:rsid w:val="00A20EB1"/>
    <w:rsid w:val="00A2184D"/>
    <w:rsid w:val="00A22635"/>
    <w:rsid w:val="00A2283F"/>
    <w:rsid w:val="00A23229"/>
    <w:rsid w:val="00A24145"/>
    <w:rsid w:val="00A24252"/>
    <w:rsid w:val="00A26757"/>
    <w:rsid w:val="00A309FC"/>
    <w:rsid w:val="00A31EB8"/>
    <w:rsid w:val="00A3236E"/>
    <w:rsid w:val="00A32709"/>
    <w:rsid w:val="00A328B6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093F"/>
    <w:rsid w:val="00A513B4"/>
    <w:rsid w:val="00A5188F"/>
    <w:rsid w:val="00A518EA"/>
    <w:rsid w:val="00A535AB"/>
    <w:rsid w:val="00A54394"/>
    <w:rsid w:val="00A5464D"/>
    <w:rsid w:val="00A549D4"/>
    <w:rsid w:val="00A553F2"/>
    <w:rsid w:val="00A573F1"/>
    <w:rsid w:val="00A61A7E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357D"/>
    <w:rsid w:val="00A8681D"/>
    <w:rsid w:val="00A86A73"/>
    <w:rsid w:val="00A87004"/>
    <w:rsid w:val="00A8702C"/>
    <w:rsid w:val="00A912F8"/>
    <w:rsid w:val="00A92973"/>
    <w:rsid w:val="00A94EEF"/>
    <w:rsid w:val="00A96442"/>
    <w:rsid w:val="00A97DE9"/>
    <w:rsid w:val="00A97ED4"/>
    <w:rsid w:val="00AA35C1"/>
    <w:rsid w:val="00AA4163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D735C"/>
    <w:rsid w:val="00AE2DBD"/>
    <w:rsid w:val="00AE3057"/>
    <w:rsid w:val="00AE32E1"/>
    <w:rsid w:val="00AE381B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A0A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A5C"/>
    <w:rsid w:val="00B331B1"/>
    <w:rsid w:val="00B334E5"/>
    <w:rsid w:val="00B33FDA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5CB6"/>
    <w:rsid w:val="00B57877"/>
    <w:rsid w:val="00B61226"/>
    <w:rsid w:val="00B62B80"/>
    <w:rsid w:val="00B634D5"/>
    <w:rsid w:val="00B67153"/>
    <w:rsid w:val="00B70D81"/>
    <w:rsid w:val="00B731BE"/>
    <w:rsid w:val="00B73CD2"/>
    <w:rsid w:val="00B73EC0"/>
    <w:rsid w:val="00B74012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F9"/>
    <w:rsid w:val="00B927FD"/>
    <w:rsid w:val="00B93B6A"/>
    <w:rsid w:val="00B94C73"/>
    <w:rsid w:val="00B976D2"/>
    <w:rsid w:val="00BA1E70"/>
    <w:rsid w:val="00BA2EEC"/>
    <w:rsid w:val="00BA42A3"/>
    <w:rsid w:val="00BA65F0"/>
    <w:rsid w:val="00BA7AF6"/>
    <w:rsid w:val="00BB062A"/>
    <w:rsid w:val="00BB45F3"/>
    <w:rsid w:val="00BB46CA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C4CAB"/>
    <w:rsid w:val="00BD14CE"/>
    <w:rsid w:val="00BD2270"/>
    <w:rsid w:val="00BD2907"/>
    <w:rsid w:val="00BD4BE6"/>
    <w:rsid w:val="00BD5623"/>
    <w:rsid w:val="00BD670D"/>
    <w:rsid w:val="00BE12F1"/>
    <w:rsid w:val="00BE66CE"/>
    <w:rsid w:val="00BF0551"/>
    <w:rsid w:val="00BF15C4"/>
    <w:rsid w:val="00BF39D2"/>
    <w:rsid w:val="00BF39EC"/>
    <w:rsid w:val="00BF3D2E"/>
    <w:rsid w:val="00BF58AA"/>
    <w:rsid w:val="00C01197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1710C"/>
    <w:rsid w:val="00C2093E"/>
    <w:rsid w:val="00C21E51"/>
    <w:rsid w:val="00C21FD2"/>
    <w:rsid w:val="00C23868"/>
    <w:rsid w:val="00C23BE5"/>
    <w:rsid w:val="00C247F6"/>
    <w:rsid w:val="00C273D3"/>
    <w:rsid w:val="00C277EE"/>
    <w:rsid w:val="00C2782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8F8"/>
    <w:rsid w:val="00C63BA6"/>
    <w:rsid w:val="00C66274"/>
    <w:rsid w:val="00C66F6D"/>
    <w:rsid w:val="00C71A3D"/>
    <w:rsid w:val="00C71B9A"/>
    <w:rsid w:val="00C73BC0"/>
    <w:rsid w:val="00C75761"/>
    <w:rsid w:val="00C76592"/>
    <w:rsid w:val="00C76CD8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1512"/>
    <w:rsid w:val="00CC1A7D"/>
    <w:rsid w:val="00CC1EDA"/>
    <w:rsid w:val="00CC2DC8"/>
    <w:rsid w:val="00CC49E5"/>
    <w:rsid w:val="00CC4E66"/>
    <w:rsid w:val="00CC5CE9"/>
    <w:rsid w:val="00CD3711"/>
    <w:rsid w:val="00CD3849"/>
    <w:rsid w:val="00CD3CF1"/>
    <w:rsid w:val="00CD4325"/>
    <w:rsid w:val="00CD5A45"/>
    <w:rsid w:val="00CE1285"/>
    <w:rsid w:val="00CE28BE"/>
    <w:rsid w:val="00CE40ED"/>
    <w:rsid w:val="00CE4C88"/>
    <w:rsid w:val="00CE5388"/>
    <w:rsid w:val="00CE7F24"/>
    <w:rsid w:val="00CF0DE3"/>
    <w:rsid w:val="00CF2574"/>
    <w:rsid w:val="00CF3F96"/>
    <w:rsid w:val="00CF4270"/>
    <w:rsid w:val="00CF5F47"/>
    <w:rsid w:val="00D013D3"/>
    <w:rsid w:val="00D01A01"/>
    <w:rsid w:val="00D01CD7"/>
    <w:rsid w:val="00D03CFC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7BF3"/>
    <w:rsid w:val="00D32095"/>
    <w:rsid w:val="00D3242F"/>
    <w:rsid w:val="00D34ED7"/>
    <w:rsid w:val="00D35083"/>
    <w:rsid w:val="00D35ECB"/>
    <w:rsid w:val="00D36C6D"/>
    <w:rsid w:val="00D409AA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DFF"/>
    <w:rsid w:val="00D55FEC"/>
    <w:rsid w:val="00D5629F"/>
    <w:rsid w:val="00D56987"/>
    <w:rsid w:val="00D57675"/>
    <w:rsid w:val="00D601A8"/>
    <w:rsid w:val="00D60676"/>
    <w:rsid w:val="00D610C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620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FE9"/>
    <w:rsid w:val="00DB0EDC"/>
    <w:rsid w:val="00DB227C"/>
    <w:rsid w:val="00DB25DC"/>
    <w:rsid w:val="00DB2C75"/>
    <w:rsid w:val="00DB301B"/>
    <w:rsid w:val="00DB3D49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4974"/>
    <w:rsid w:val="00DE51E1"/>
    <w:rsid w:val="00DE6AD8"/>
    <w:rsid w:val="00DE76BE"/>
    <w:rsid w:val="00DF1378"/>
    <w:rsid w:val="00DF2092"/>
    <w:rsid w:val="00DF58B8"/>
    <w:rsid w:val="00DF5E11"/>
    <w:rsid w:val="00DF6309"/>
    <w:rsid w:val="00DF6407"/>
    <w:rsid w:val="00DF780D"/>
    <w:rsid w:val="00DF7EA1"/>
    <w:rsid w:val="00E02066"/>
    <w:rsid w:val="00E02399"/>
    <w:rsid w:val="00E02D1E"/>
    <w:rsid w:val="00E034F6"/>
    <w:rsid w:val="00E04F25"/>
    <w:rsid w:val="00E05E40"/>
    <w:rsid w:val="00E06218"/>
    <w:rsid w:val="00E06A1C"/>
    <w:rsid w:val="00E07425"/>
    <w:rsid w:val="00E11F8F"/>
    <w:rsid w:val="00E129DC"/>
    <w:rsid w:val="00E12AEE"/>
    <w:rsid w:val="00E12DF0"/>
    <w:rsid w:val="00E12F38"/>
    <w:rsid w:val="00E13373"/>
    <w:rsid w:val="00E1367F"/>
    <w:rsid w:val="00E13ECC"/>
    <w:rsid w:val="00E16795"/>
    <w:rsid w:val="00E167A3"/>
    <w:rsid w:val="00E17B83"/>
    <w:rsid w:val="00E20208"/>
    <w:rsid w:val="00E20CE6"/>
    <w:rsid w:val="00E23170"/>
    <w:rsid w:val="00E23584"/>
    <w:rsid w:val="00E236F7"/>
    <w:rsid w:val="00E23EBB"/>
    <w:rsid w:val="00E24CF7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478A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62FE"/>
    <w:rsid w:val="00E7027A"/>
    <w:rsid w:val="00E72BF9"/>
    <w:rsid w:val="00E7302F"/>
    <w:rsid w:val="00E73918"/>
    <w:rsid w:val="00E7582A"/>
    <w:rsid w:val="00E770DA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97127"/>
    <w:rsid w:val="00EA3338"/>
    <w:rsid w:val="00EA39C7"/>
    <w:rsid w:val="00EA4707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70C"/>
    <w:rsid w:val="00ED1D7C"/>
    <w:rsid w:val="00ED25CE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4477"/>
    <w:rsid w:val="00EF64F1"/>
    <w:rsid w:val="00EF7572"/>
    <w:rsid w:val="00EF7AD6"/>
    <w:rsid w:val="00F00FA7"/>
    <w:rsid w:val="00F020C9"/>
    <w:rsid w:val="00F03995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07633"/>
    <w:rsid w:val="00F07AA2"/>
    <w:rsid w:val="00F1195B"/>
    <w:rsid w:val="00F121B5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22A6"/>
    <w:rsid w:val="00F52354"/>
    <w:rsid w:val="00F526D9"/>
    <w:rsid w:val="00F5320A"/>
    <w:rsid w:val="00F605BE"/>
    <w:rsid w:val="00F60D9C"/>
    <w:rsid w:val="00F63BE2"/>
    <w:rsid w:val="00F652D7"/>
    <w:rsid w:val="00F66325"/>
    <w:rsid w:val="00F70196"/>
    <w:rsid w:val="00F7061E"/>
    <w:rsid w:val="00F70F50"/>
    <w:rsid w:val="00F713CB"/>
    <w:rsid w:val="00F814BB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D5"/>
    <w:rsid w:val="00FC3D1C"/>
    <w:rsid w:val="00FC68AE"/>
    <w:rsid w:val="00FC7F7A"/>
    <w:rsid w:val="00FD036F"/>
    <w:rsid w:val="00FD03AF"/>
    <w:rsid w:val="00FD1248"/>
    <w:rsid w:val="00FD22D2"/>
    <w:rsid w:val="00FD373B"/>
    <w:rsid w:val="00FD6240"/>
    <w:rsid w:val="00FD7CF0"/>
    <w:rsid w:val="00FD7F36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8B0"/>
    <w:rsid w:val="00FF6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34D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epl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07633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Policepardfaut"/>
    <w:rsid w:val="0056471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2AFA81-AA8B-4906-A487-3A2498C69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163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Facul-SM</cp:lastModifiedBy>
  <cp:revision>47</cp:revision>
  <cp:lastPrinted>2022-09-29T20:05:00Z</cp:lastPrinted>
  <dcterms:created xsi:type="dcterms:W3CDTF">2022-09-10T06:04:00Z</dcterms:created>
  <dcterms:modified xsi:type="dcterms:W3CDTF">2023-10-09T10:52:00Z</dcterms:modified>
</cp:coreProperties>
</file>